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c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Рис.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8"/>
    <w:bookmarkStart w:id="2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9"/>
    <w:bookmarkStart w:id="3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0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 Learning the bash Shell: Unix Shell Programming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09T21:19:05Z</dcterms:created>
  <dcterms:modified xsi:type="dcterms:W3CDTF">2024-11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Простейший вариант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